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A724F" w14:textId="77777777" w:rsidR="007C3EE9" w:rsidRPr="007C3EE9" w:rsidRDefault="007C3EE9" w:rsidP="007C3EE9">
      <w:pPr>
        <w:tabs>
          <w:tab w:val="left" w:pos="1051"/>
        </w:tabs>
        <w:rPr>
          <w:rFonts w:ascii="StobiSerif Regular" w:hAnsi="StobiSerif Regular" w:cs="Times New Roman"/>
          <w:b/>
          <w:bCs/>
          <w:lang w:val="mk-MK"/>
        </w:rPr>
      </w:pPr>
    </w:p>
    <w:p w14:paraId="46829DCB" w14:textId="04820D21" w:rsidR="007C3EE9" w:rsidRPr="007C3EE9" w:rsidRDefault="002529FA" w:rsidP="007C3EE9">
      <w:pPr>
        <w:tabs>
          <w:tab w:val="left" w:pos="1051"/>
        </w:tabs>
        <w:jc w:val="center"/>
        <w:rPr>
          <w:rFonts w:ascii="StobiSerif Bold" w:hAnsi="StobiSerif Bold" w:cs="Times New Roman"/>
          <w:b/>
          <w:bCs/>
          <w:lang w:val="mk-MK"/>
        </w:rPr>
      </w:pPr>
      <w:bookmarkStart w:id="0" w:name="_Hlk41397267"/>
      <w:r w:rsidRPr="007C3EE9">
        <w:rPr>
          <w:rFonts w:ascii="StobiSerif Bold" w:hAnsi="StobiSerif Bold" w:cs="Times New Roman"/>
          <w:b/>
          <w:lang w:val="mk-MK"/>
        </w:rPr>
        <w:t xml:space="preserve">Известување </w:t>
      </w:r>
      <w:r w:rsidRPr="007C3EE9">
        <w:rPr>
          <w:rFonts w:ascii="StobiSerif Bold" w:hAnsi="StobiSerif Bold" w:cs="Times New Roman"/>
          <w:b/>
          <w:bCs/>
          <w:lang w:val="mk-MK"/>
        </w:rPr>
        <w:t xml:space="preserve">на субјектот на личните податоци </w:t>
      </w:r>
    </w:p>
    <w:p w14:paraId="6FED7023" w14:textId="69030E17" w:rsidR="007C3EE9" w:rsidRPr="007C3EE9" w:rsidRDefault="002529FA" w:rsidP="007C3EE9">
      <w:pPr>
        <w:tabs>
          <w:tab w:val="left" w:pos="1051"/>
        </w:tabs>
        <w:jc w:val="center"/>
        <w:rPr>
          <w:rFonts w:ascii="StobiSerif Bold" w:hAnsi="StobiSerif Bold" w:cs="Times New Roman"/>
          <w:b/>
          <w:lang w:val="mk-MK"/>
        </w:rPr>
      </w:pPr>
      <w:r w:rsidRPr="007C3EE9">
        <w:rPr>
          <w:rFonts w:ascii="StobiSerif Bold" w:hAnsi="StobiSerif Bold" w:cs="Times New Roman"/>
          <w:b/>
          <w:bCs/>
          <w:lang w:val="mk-MK"/>
        </w:rPr>
        <w:t>за нарушување на безбедноста на личните податоци</w:t>
      </w:r>
    </w:p>
    <w:bookmarkEnd w:id="0"/>
    <w:p w14:paraId="02F3E5EE" w14:textId="77777777" w:rsidR="007C3EE9" w:rsidRPr="007C3EE9" w:rsidRDefault="007C3EE9" w:rsidP="007C3EE9">
      <w:pPr>
        <w:tabs>
          <w:tab w:val="left" w:pos="1051"/>
        </w:tabs>
        <w:jc w:val="center"/>
        <w:rPr>
          <w:rFonts w:ascii="StobiSerif Bold" w:hAnsi="StobiSerif Bold" w:cs="Times New Roman"/>
          <w:lang w:val="mk-M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395"/>
        <w:gridCol w:w="4059"/>
      </w:tblGrid>
      <w:tr w:rsidR="007C3EE9" w:rsidRPr="007C3EE9" w14:paraId="74D4BDC5" w14:textId="77777777" w:rsidTr="007B747B">
        <w:tc>
          <w:tcPr>
            <w:tcW w:w="562" w:type="dxa"/>
            <w:vAlign w:val="center"/>
          </w:tcPr>
          <w:p w14:paraId="61C88EA3" w14:textId="216A5E49" w:rsidR="007C3EE9" w:rsidRPr="007C3EE9" w:rsidRDefault="007C3EE9" w:rsidP="007C3EE9">
            <w:pPr>
              <w:pStyle w:val="ListParagraph"/>
              <w:numPr>
                <w:ilvl w:val="0"/>
                <w:numId w:val="1"/>
              </w:numPr>
              <w:tabs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95" w:type="dxa"/>
            <w:vAlign w:val="center"/>
          </w:tcPr>
          <w:p w14:paraId="6614DF61" w14:textId="77777777" w:rsidR="007C3EE9" w:rsidRPr="007C3EE9" w:rsidRDefault="007C3EE9" w:rsidP="00CA2B60">
            <w:pPr>
              <w:tabs>
                <w:tab w:val="left" w:pos="442"/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7C3EE9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Природа на нарушувањето на безбедноста на личните податоци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609171475"/>
            <w:placeholder>
              <w:docPart w:val="CD7251F1B3394232BBC85D5F667C8DDE"/>
            </w:placeholder>
            <w:showingPlcHdr/>
          </w:sdtPr>
          <w:sdtEndPr/>
          <w:sdtContent>
            <w:tc>
              <w:tcPr>
                <w:tcW w:w="4059" w:type="dxa"/>
                <w:vAlign w:val="center"/>
              </w:tcPr>
              <w:p w14:paraId="49CA66C0" w14:textId="294F7CE0" w:rsidR="007C3EE9" w:rsidRPr="007C3EE9" w:rsidRDefault="007B747B" w:rsidP="00CA2B60">
                <w:pPr>
                  <w:tabs>
                    <w:tab w:val="left" w:pos="1051"/>
                  </w:tabs>
                  <w:rPr>
                    <w:rFonts w:ascii="StobiSerif Regular" w:hAnsi="StobiSerif Regular" w:cs="Times New Roman"/>
                    <w:sz w:val="20"/>
                    <w:szCs w:val="20"/>
                    <w:lang w:val="mk-MK"/>
                  </w:rPr>
                </w:pPr>
                <w:r w:rsidRPr="003E5E0B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7B747B" w:rsidRPr="007C3EE9" w14:paraId="2E705376" w14:textId="77777777" w:rsidTr="007B747B">
        <w:trPr>
          <w:trHeight w:val="765"/>
        </w:trPr>
        <w:tc>
          <w:tcPr>
            <w:tcW w:w="562" w:type="dxa"/>
            <w:vMerge w:val="restart"/>
            <w:vAlign w:val="center"/>
          </w:tcPr>
          <w:p w14:paraId="20812F98" w14:textId="08AFD8FC" w:rsidR="007B747B" w:rsidRPr="007C3EE9" w:rsidRDefault="007B747B" w:rsidP="007B747B">
            <w:pPr>
              <w:pStyle w:val="ListParagraph"/>
              <w:numPr>
                <w:ilvl w:val="0"/>
                <w:numId w:val="1"/>
              </w:numPr>
              <w:tabs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95" w:type="dxa"/>
            <w:vMerge w:val="restart"/>
            <w:vAlign w:val="center"/>
          </w:tcPr>
          <w:p w14:paraId="170BABF8" w14:textId="77777777" w:rsidR="007B747B" w:rsidRPr="007C3EE9" w:rsidRDefault="007B747B" w:rsidP="007B747B">
            <w:pPr>
              <w:tabs>
                <w:tab w:val="left" w:pos="442"/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7C3EE9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Име, презиме и контакт податоци на офицерот за заштита на личните податоци или на друго лице за контакт, од кое може да се добијат повеќе информации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-1070963244"/>
            <w:placeholder>
              <w:docPart w:val="2B0D458D905B48A7AAAECAC56B6A93DC"/>
            </w:placeholder>
            <w:showingPlcHdr/>
          </w:sdtPr>
          <w:sdtEndPr/>
          <w:sdtContent>
            <w:tc>
              <w:tcPr>
                <w:tcW w:w="4059" w:type="dxa"/>
                <w:tcBorders>
                  <w:bottom w:val="single" w:sz="4" w:space="0" w:color="FFFFFF" w:themeColor="background1"/>
                </w:tcBorders>
                <w:vAlign w:val="center"/>
              </w:tcPr>
              <w:p w14:paraId="35D10317" w14:textId="65AE0D58" w:rsidR="007B747B" w:rsidRPr="007C3EE9" w:rsidRDefault="007B747B" w:rsidP="007B747B">
                <w:pPr>
                  <w:tabs>
                    <w:tab w:val="left" w:pos="1051"/>
                  </w:tabs>
                  <w:rPr>
                    <w:rFonts w:ascii="StobiSerif Regular" w:hAnsi="StobiSerif Regular" w:cs="Times New Roman"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внесете име и презиме.</w:t>
                </w:r>
              </w:p>
            </w:tc>
          </w:sdtContent>
        </w:sdt>
      </w:tr>
      <w:tr w:rsidR="007B747B" w:rsidRPr="007C3EE9" w14:paraId="1BD5CD76" w14:textId="77777777" w:rsidTr="007B747B">
        <w:trPr>
          <w:trHeight w:val="840"/>
        </w:trPr>
        <w:tc>
          <w:tcPr>
            <w:tcW w:w="562" w:type="dxa"/>
            <w:vMerge/>
            <w:vAlign w:val="center"/>
          </w:tcPr>
          <w:p w14:paraId="18D4E7E0" w14:textId="77777777" w:rsidR="007B747B" w:rsidRPr="007C3EE9" w:rsidRDefault="007B747B" w:rsidP="007B747B">
            <w:pPr>
              <w:pStyle w:val="ListParagraph"/>
              <w:numPr>
                <w:ilvl w:val="0"/>
                <w:numId w:val="1"/>
              </w:numPr>
              <w:tabs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95" w:type="dxa"/>
            <w:vMerge/>
            <w:vAlign w:val="center"/>
          </w:tcPr>
          <w:p w14:paraId="3AD04AFA" w14:textId="77777777" w:rsidR="007B747B" w:rsidRPr="007C3EE9" w:rsidRDefault="007B747B" w:rsidP="007B747B">
            <w:pPr>
              <w:tabs>
                <w:tab w:val="left" w:pos="442"/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sdt>
          <w:sdtPr>
            <w:rPr>
              <w:rFonts w:ascii="StobiSerif Regular" w:hAnsi="StobiSerif Regular"/>
              <w:lang w:val="mk-MK"/>
            </w:rPr>
            <w:id w:val="-1234226625"/>
            <w:placeholder>
              <w:docPart w:val="8FDBE98ACC234417A528E38C16D0C960"/>
            </w:placeholder>
            <w:showingPlcHdr/>
          </w:sdtPr>
          <w:sdtEndPr/>
          <w:sdtContent>
            <w:tc>
              <w:tcPr>
                <w:tcW w:w="4059" w:type="dxa"/>
                <w:tcBorders>
                  <w:top w:val="single" w:sz="4" w:space="0" w:color="FFFFFF" w:themeColor="background1"/>
                </w:tcBorders>
                <w:vAlign w:val="center"/>
              </w:tcPr>
              <w:p w14:paraId="63D9210D" w14:textId="5951A3EF" w:rsidR="007B747B" w:rsidRPr="007C3EE9" w:rsidRDefault="007B747B" w:rsidP="007B747B">
                <w:pPr>
                  <w:tabs>
                    <w:tab w:val="left" w:pos="1051"/>
                  </w:tabs>
                  <w:rPr>
                    <w:rFonts w:ascii="StobiSerif Regular" w:hAnsi="StobiSerif Regular" w:cs="Times New Roman"/>
                    <w:sz w:val="20"/>
                    <w:szCs w:val="20"/>
                    <w:lang w:val="mk-MK"/>
                  </w:rPr>
                </w:pP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 xml:space="preserve">Кликнете тука за да внесете </w:t>
                </w:r>
                <w:r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онтакт податоци</w:t>
                </w:r>
                <w:r w:rsidRPr="001B7DFC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.</w:t>
                </w:r>
              </w:p>
            </w:tc>
          </w:sdtContent>
        </w:sdt>
      </w:tr>
      <w:tr w:rsidR="007C3EE9" w:rsidRPr="007C3EE9" w14:paraId="014DBD08" w14:textId="77777777" w:rsidTr="007B747B">
        <w:tc>
          <w:tcPr>
            <w:tcW w:w="562" w:type="dxa"/>
            <w:vAlign w:val="center"/>
          </w:tcPr>
          <w:p w14:paraId="263EA1FF" w14:textId="5D23F371" w:rsidR="007C3EE9" w:rsidRPr="007C3EE9" w:rsidRDefault="007C3EE9" w:rsidP="007C3EE9">
            <w:pPr>
              <w:pStyle w:val="ListParagraph"/>
              <w:numPr>
                <w:ilvl w:val="0"/>
                <w:numId w:val="1"/>
              </w:numPr>
              <w:tabs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95" w:type="dxa"/>
            <w:vAlign w:val="center"/>
          </w:tcPr>
          <w:p w14:paraId="4BD97C18" w14:textId="77777777" w:rsidR="007C3EE9" w:rsidRPr="007C3EE9" w:rsidRDefault="007C3EE9" w:rsidP="00CA2B60">
            <w:pPr>
              <w:tabs>
                <w:tab w:val="left" w:pos="442"/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7C3EE9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Опис на можните последици од нарушувањето на безбедноста на личните податоци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27769397"/>
            <w:placeholder>
              <w:docPart w:val="C815054724C248EDBF9F52ACBF032EF1"/>
            </w:placeholder>
            <w:showingPlcHdr/>
          </w:sdtPr>
          <w:sdtEndPr/>
          <w:sdtContent>
            <w:tc>
              <w:tcPr>
                <w:tcW w:w="4059" w:type="dxa"/>
                <w:vAlign w:val="center"/>
              </w:tcPr>
              <w:p w14:paraId="717A70FE" w14:textId="6DC762CE" w:rsidR="007C3EE9" w:rsidRPr="007C3EE9" w:rsidRDefault="007B747B" w:rsidP="00CA2B60">
                <w:pPr>
                  <w:tabs>
                    <w:tab w:val="left" w:pos="1051"/>
                  </w:tabs>
                  <w:rPr>
                    <w:rFonts w:ascii="StobiSerif Regular" w:hAnsi="StobiSerif Regular" w:cs="Times New Roman"/>
                    <w:sz w:val="20"/>
                    <w:szCs w:val="20"/>
                    <w:lang w:val="mk-MK"/>
                  </w:rPr>
                </w:pPr>
                <w:r w:rsidRPr="003E5E0B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7C3EE9" w:rsidRPr="007C3EE9" w14:paraId="099E61CB" w14:textId="77777777" w:rsidTr="007B747B">
        <w:tc>
          <w:tcPr>
            <w:tcW w:w="562" w:type="dxa"/>
            <w:vAlign w:val="center"/>
          </w:tcPr>
          <w:p w14:paraId="1E59A005" w14:textId="473F2339" w:rsidR="007C3EE9" w:rsidRPr="007C3EE9" w:rsidRDefault="007C3EE9" w:rsidP="007C3EE9">
            <w:pPr>
              <w:pStyle w:val="ListParagraph"/>
              <w:numPr>
                <w:ilvl w:val="0"/>
                <w:numId w:val="1"/>
              </w:numPr>
              <w:tabs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95" w:type="dxa"/>
            <w:vAlign w:val="center"/>
          </w:tcPr>
          <w:p w14:paraId="6F5C9790" w14:textId="77777777" w:rsidR="007C3EE9" w:rsidRPr="007C3EE9" w:rsidRDefault="007C3EE9" w:rsidP="00CA2B60">
            <w:pPr>
              <w:tabs>
                <w:tab w:val="left" w:pos="442"/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7C3EE9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Опис на преземените или предложените мерки од страна на контролорот за справување со нарушувањето на безбедноста на личните податоци, вклучувајќи соодветни мерки за намалување на можните негативни ефекти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-1520239415"/>
            <w:placeholder>
              <w:docPart w:val="C56B3B7C65934E6AAA5AC33C09B3D5F9"/>
            </w:placeholder>
            <w:showingPlcHdr/>
          </w:sdtPr>
          <w:sdtEndPr/>
          <w:sdtContent>
            <w:tc>
              <w:tcPr>
                <w:tcW w:w="4059" w:type="dxa"/>
                <w:vAlign w:val="center"/>
              </w:tcPr>
              <w:p w14:paraId="4E2F5A0C" w14:textId="15843609" w:rsidR="007C3EE9" w:rsidRPr="007C3EE9" w:rsidRDefault="007B747B" w:rsidP="00CA2B60">
                <w:pPr>
                  <w:tabs>
                    <w:tab w:val="left" w:pos="1051"/>
                  </w:tabs>
                  <w:rPr>
                    <w:rFonts w:ascii="StobiSerif Regular" w:hAnsi="StobiSerif Regular" w:cs="Times New Roman"/>
                    <w:sz w:val="20"/>
                    <w:szCs w:val="20"/>
                    <w:lang w:val="mk-MK"/>
                  </w:rPr>
                </w:pPr>
                <w:r w:rsidRPr="003E5E0B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7C3EE9" w:rsidRPr="007C3EE9" w14:paraId="68628490" w14:textId="77777777" w:rsidTr="007B747B">
        <w:tc>
          <w:tcPr>
            <w:tcW w:w="562" w:type="dxa"/>
            <w:vAlign w:val="center"/>
          </w:tcPr>
          <w:p w14:paraId="1C1A5DA6" w14:textId="5C370E22" w:rsidR="007C3EE9" w:rsidRPr="007C3EE9" w:rsidRDefault="007C3EE9" w:rsidP="007C3EE9">
            <w:pPr>
              <w:pStyle w:val="ListParagraph"/>
              <w:numPr>
                <w:ilvl w:val="0"/>
                <w:numId w:val="1"/>
              </w:numPr>
              <w:tabs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95" w:type="dxa"/>
            <w:vAlign w:val="center"/>
          </w:tcPr>
          <w:p w14:paraId="3A8765EC" w14:textId="77777777" w:rsidR="007C3EE9" w:rsidRPr="007C3EE9" w:rsidRDefault="007C3EE9" w:rsidP="00CA2B60">
            <w:pPr>
              <w:tabs>
                <w:tab w:val="left" w:pos="442"/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7C3EE9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Датум и време на инцидентот (доколку се знае)</w:t>
            </w:r>
          </w:p>
        </w:tc>
        <w:tc>
          <w:tcPr>
            <w:tcW w:w="4059" w:type="dxa"/>
            <w:vAlign w:val="center"/>
          </w:tcPr>
          <w:p w14:paraId="775DE68C" w14:textId="4BE9B7E4" w:rsidR="007C3EE9" w:rsidRPr="008A616A" w:rsidRDefault="002215DB" w:rsidP="008A616A">
            <w:pPr>
              <w:spacing w:after="160" w:line="259" w:lineRule="auto"/>
              <w:rPr>
                <w:rFonts w:ascii="StobiSerif Regular" w:hAnsi="StobiSerif Regular"/>
              </w:rPr>
            </w:pPr>
            <w:sdt>
              <w:sdtPr>
                <w:rPr>
                  <w:rFonts w:ascii="StobiSerif Regular" w:hAnsi="StobiSerif Regular"/>
                </w:rPr>
                <w:id w:val="1248395576"/>
                <w:placeholder>
                  <w:docPart w:val="9F2C10D684DA4D17938BD5BDAFFCA875"/>
                </w:placeholder>
                <w:showingPlcHdr/>
                <w:date>
                  <w:dateFormat w:val="dd.M.yyyy HH:mm:ss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="007B747B" w:rsidRPr="007B747B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на стрелката за да го внесете датумот</w:t>
                </w:r>
                <w:r w:rsidR="007B747B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 xml:space="preserve"> и в</w:t>
                </w:r>
                <w:r w:rsidR="007B747B">
                  <w:rPr>
                    <w:rStyle w:val="PlaceholderText"/>
                    <w:sz w:val="18"/>
                    <w:szCs w:val="18"/>
                    <w:lang w:val="mk-MK"/>
                  </w:rPr>
                  <w:t>ремето</w:t>
                </w:r>
                <w:r w:rsidR="007B747B" w:rsidRPr="007B747B">
                  <w:rPr>
                    <w:rStyle w:val="PlaceholderText"/>
                    <w:rFonts w:ascii="StobiSerif Regular" w:hAnsi="StobiSerif Regular"/>
                    <w:lang w:val="mk-MK"/>
                  </w:rPr>
                  <w:t>.</w:t>
                </w:r>
              </w:sdtContent>
            </w:sdt>
            <w:r w:rsidR="007B747B">
              <w:rPr>
                <w:rFonts w:ascii="StobiSerif Regular" w:hAnsi="StobiSerif Regular"/>
              </w:rPr>
              <w:t xml:space="preserve"> </w:t>
            </w:r>
          </w:p>
        </w:tc>
      </w:tr>
      <w:tr w:rsidR="007C3EE9" w:rsidRPr="007C3EE9" w14:paraId="1D857AD3" w14:textId="77777777" w:rsidTr="007B747B">
        <w:tc>
          <w:tcPr>
            <w:tcW w:w="562" w:type="dxa"/>
            <w:vAlign w:val="center"/>
          </w:tcPr>
          <w:p w14:paraId="26848452" w14:textId="472612AE" w:rsidR="007C3EE9" w:rsidRPr="007C3EE9" w:rsidRDefault="007C3EE9" w:rsidP="007C3EE9">
            <w:pPr>
              <w:pStyle w:val="ListParagraph"/>
              <w:numPr>
                <w:ilvl w:val="0"/>
                <w:numId w:val="1"/>
              </w:numPr>
              <w:tabs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95" w:type="dxa"/>
            <w:vAlign w:val="center"/>
          </w:tcPr>
          <w:p w14:paraId="44D508DE" w14:textId="77777777" w:rsidR="007C3EE9" w:rsidRPr="007C3EE9" w:rsidRDefault="007C3EE9" w:rsidP="00CA2B60">
            <w:pPr>
              <w:tabs>
                <w:tab w:val="left" w:pos="442"/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7C3EE9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>Причина поради која дошло до нарушување на безбедноста на личните податоци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784401259"/>
            <w:placeholder>
              <w:docPart w:val="0A7C87C6A1EC4A86A1B1BCEAE71F4F6C"/>
            </w:placeholder>
            <w:showingPlcHdr/>
          </w:sdtPr>
          <w:sdtEndPr/>
          <w:sdtContent>
            <w:tc>
              <w:tcPr>
                <w:tcW w:w="4059" w:type="dxa"/>
                <w:vAlign w:val="center"/>
              </w:tcPr>
              <w:p w14:paraId="3BC206A3" w14:textId="2D06E45B" w:rsidR="007C3EE9" w:rsidRPr="007C3EE9" w:rsidRDefault="007B747B" w:rsidP="00CA2B60">
                <w:pPr>
                  <w:tabs>
                    <w:tab w:val="left" w:pos="1051"/>
                  </w:tabs>
                  <w:rPr>
                    <w:rFonts w:ascii="StobiSerif Regular" w:hAnsi="StobiSerif Regular" w:cs="Times New Roman"/>
                    <w:sz w:val="20"/>
                    <w:szCs w:val="20"/>
                    <w:lang w:val="mk-MK"/>
                  </w:rPr>
                </w:pPr>
                <w:r w:rsidRPr="003E5E0B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  <w:tr w:rsidR="007C3EE9" w:rsidRPr="007C3EE9" w14:paraId="6382488A" w14:textId="77777777" w:rsidTr="007B747B">
        <w:tc>
          <w:tcPr>
            <w:tcW w:w="562" w:type="dxa"/>
            <w:vAlign w:val="center"/>
          </w:tcPr>
          <w:p w14:paraId="24C5C1CD" w14:textId="1AA77F5F" w:rsidR="007C3EE9" w:rsidRPr="007C3EE9" w:rsidRDefault="007C3EE9" w:rsidP="007C3EE9">
            <w:pPr>
              <w:pStyle w:val="ListParagraph"/>
              <w:numPr>
                <w:ilvl w:val="0"/>
                <w:numId w:val="1"/>
              </w:numPr>
              <w:tabs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</w:p>
        </w:tc>
        <w:tc>
          <w:tcPr>
            <w:tcW w:w="4395" w:type="dxa"/>
            <w:vAlign w:val="center"/>
          </w:tcPr>
          <w:p w14:paraId="51A8A472" w14:textId="77777777" w:rsidR="007C3EE9" w:rsidRPr="007C3EE9" w:rsidRDefault="007C3EE9" w:rsidP="00CA2B60">
            <w:pPr>
              <w:tabs>
                <w:tab w:val="left" w:pos="442"/>
                <w:tab w:val="left" w:pos="1051"/>
              </w:tabs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</w:pPr>
            <w:r w:rsidRPr="007C3EE9">
              <w:rPr>
                <w:rFonts w:ascii="StobiSerif Regular" w:hAnsi="StobiSerif Regular" w:cs="Times New Roman"/>
                <w:sz w:val="20"/>
                <w:szCs w:val="20"/>
                <w:lang w:val="mk-MK"/>
              </w:rPr>
              <w:t xml:space="preserve">Услови под кои што е настанато нарушувањето на безбедноста на личните податоци </w:t>
            </w:r>
          </w:p>
        </w:tc>
        <w:sdt>
          <w:sdtPr>
            <w:rPr>
              <w:rFonts w:ascii="StobiSerif Regular" w:hAnsi="StobiSerif Regular"/>
              <w:lang w:val="mk-MK"/>
            </w:rPr>
            <w:id w:val="1943334976"/>
            <w:placeholder>
              <w:docPart w:val="D35ED9722E09464CA7EA2C58BFB7C508"/>
            </w:placeholder>
            <w:showingPlcHdr/>
          </w:sdtPr>
          <w:sdtEndPr/>
          <w:sdtContent>
            <w:tc>
              <w:tcPr>
                <w:tcW w:w="4059" w:type="dxa"/>
                <w:vAlign w:val="center"/>
              </w:tcPr>
              <w:p w14:paraId="4DB9947C" w14:textId="13634DC1" w:rsidR="007C3EE9" w:rsidRPr="007C3EE9" w:rsidRDefault="007B747B" w:rsidP="00CA2B60">
                <w:pPr>
                  <w:tabs>
                    <w:tab w:val="left" w:pos="1051"/>
                  </w:tabs>
                  <w:rPr>
                    <w:rFonts w:ascii="StobiSerif Regular" w:hAnsi="StobiSerif Regular" w:cs="Times New Roman"/>
                    <w:sz w:val="20"/>
                    <w:szCs w:val="20"/>
                    <w:lang w:val="mk-MK"/>
                  </w:rPr>
                </w:pPr>
                <w:r w:rsidRPr="003E5E0B">
                  <w:rPr>
                    <w:rStyle w:val="PlaceholderText"/>
                    <w:rFonts w:ascii="StobiSerif Regular" w:hAnsi="StobiSerif Regular"/>
                    <w:sz w:val="18"/>
                    <w:szCs w:val="18"/>
                    <w:lang w:val="mk-MK"/>
                  </w:rPr>
                  <w:t>Кликнете тука за да го внесете текстот.</w:t>
                </w:r>
              </w:p>
            </w:tc>
          </w:sdtContent>
        </w:sdt>
      </w:tr>
    </w:tbl>
    <w:p w14:paraId="7BAD7C6D" w14:textId="77777777" w:rsidR="007C3EE9" w:rsidRDefault="007C3EE9" w:rsidP="007C3EE9">
      <w:pPr>
        <w:widowControl w:val="0"/>
        <w:autoSpaceDE w:val="0"/>
        <w:autoSpaceDN w:val="0"/>
        <w:adjustRightInd w:val="0"/>
        <w:rPr>
          <w:rFonts w:ascii="StobiSerif Regular" w:hAnsi="StobiSerif Regular"/>
          <w:lang w:val="mk-MK"/>
        </w:rPr>
      </w:pPr>
    </w:p>
    <w:p w14:paraId="0413FD23" w14:textId="77777777" w:rsidR="007C3EE9" w:rsidRDefault="007C3EE9" w:rsidP="007C3EE9">
      <w:pPr>
        <w:widowControl w:val="0"/>
        <w:autoSpaceDE w:val="0"/>
        <w:autoSpaceDN w:val="0"/>
        <w:adjustRightInd w:val="0"/>
        <w:rPr>
          <w:rFonts w:ascii="StobiSerif Regular" w:hAnsi="StobiSerif Regular"/>
          <w:lang w:val="mk-MK"/>
        </w:rPr>
      </w:pPr>
    </w:p>
    <w:bookmarkStart w:id="1" w:name="_Hlk41388209"/>
    <w:p w14:paraId="06DC8543" w14:textId="77777777" w:rsidR="007B747B" w:rsidRPr="00991C11" w:rsidRDefault="002215DB" w:rsidP="007B747B">
      <w:pPr>
        <w:widowControl w:val="0"/>
        <w:autoSpaceDE w:val="0"/>
        <w:autoSpaceDN w:val="0"/>
        <w:adjustRightInd w:val="0"/>
        <w:rPr>
          <w:rFonts w:ascii="StobiSerif Regular" w:hAnsi="StobiSerif Regular"/>
          <w:sz w:val="20"/>
          <w:szCs w:val="20"/>
          <w:lang w:val="en-GB"/>
        </w:rPr>
      </w:pPr>
      <w:sdt>
        <w:sdtPr>
          <w:rPr>
            <w:rFonts w:ascii="StobiSerif Regular" w:hAnsi="StobiSerif Regular"/>
            <w:sz w:val="20"/>
            <w:szCs w:val="20"/>
            <w:lang w:val="mk-MK"/>
          </w:rPr>
          <w:id w:val="1516577027"/>
          <w:placeholder>
            <w:docPart w:val="1CC237E5EFE2439E9719A75A77A26C99"/>
          </w:placeholder>
          <w:showingPlcHdr/>
        </w:sdtPr>
        <w:sdtEndPr/>
        <w:sdtContent>
          <w:r w:rsidR="007B747B" w:rsidRPr="00753742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Место.</w:t>
          </w:r>
        </w:sdtContent>
      </w:sdt>
      <w:r w:rsidR="007B747B">
        <w:rPr>
          <w:rFonts w:ascii="StobiSerif Regular" w:hAnsi="StobiSerif Regular"/>
          <w:sz w:val="20"/>
          <w:szCs w:val="20"/>
          <w:lang w:val="mk-MK"/>
        </w:rPr>
        <w:t>,</w:t>
      </w:r>
      <w:r w:rsidR="007B747B">
        <w:rPr>
          <w:rFonts w:ascii="StobiSerif Regular" w:hAnsi="StobiSerif Regular"/>
          <w:sz w:val="20"/>
          <w:szCs w:val="20"/>
          <w:lang w:val="en-GB"/>
        </w:rPr>
        <w:t xml:space="preserve"> </w:t>
      </w:r>
      <w:sdt>
        <w:sdtPr>
          <w:rPr>
            <w:rFonts w:ascii="StobiSerif Regular" w:hAnsi="StobiSerif Regular"/>
            <w:sz w:val="20"/>
            <w:szCs w:val="20"/>
            <w:lang w:val="en-GB"/>
          </w:rPr>
          <w:id w:val="411595871"/>
          <w:placeholder>
            <w:docPart w:val="C41322A617704C4EB3095587C0824F6A"/>
          </w:placeholder>
          <w:showingPlcHdr/>
          <w:date>
            <w:dateFormat w:val="dd.M.yyyy"/>
            <w:lid w:val="mk-MK"/>
            <w:storeMappedDataAs w:val="dateTime"/>
            <w:calendar w:val="gregorian"/>
          </w:date>
        </w:sdtPr>
        <w:sdtEndPr/>
        <w:sdtContent>
          <w:r w:rsidR="007B747B" w:rsidRPr="00753742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на стрелката за да го внесете датумот</w:t>
          </w:r>
          <w:r w:rsidR="007B747B" w:rsidRPr="00753742">
            <w:rPr>
              <w:rStyle w:val="PlaceholderText"/>
              <w:rFonts w:ascii="StobiSerif Regular" w:hAnsi="StobiSerif Regular"/>
              <w:sz w:val="18"/>
              <w:szCs w:val="18"/>
            </w:rPr>
            <w:t>.</w:t>
          </w:r>
        </w:sdtContent>
      </w:sdt>
    </w:p>
    <w:p w14:paraId="738A7B59" w14:textId="134A132F" w:rsidR="007C3EE9" w:rsidRDefault="007C3EE9" w:rsidP="008A616A">
      <w:pPr>
        <w:spacing w:line="240" w:lineRule="auto"/>
        <w:rPr>
          <w:rFonts w:ascii="StobiSerif Regular" w:hAnsi="StobiSerif Regular" w:cs="Times New Roman"/>
          <w:lang w:val="mk-MK"/>
        </w:rPr>
      </w:pPr>
    </w:p>
    <w:p w14:paraId="1BCEAD33" w14:textId="77777777" w:rsidR="008A616A" w:rsidRDefault="008A616A" w:rsidP="008A616A">
      <w:pPr>
        <w:spacing w:line="240" w:lineRule="auto"/>
        <w:rPr>
          <w:rFonts w:ascii="StobiSerif Regular" w:hAnsi="StobiSerif Regular" w:cs="Times New Roman"/>
          <w:lang w:val="mk-MK"/>
        </w:rPr>
      </w:pPr>
    </w:p>
    <w:p w14:paraId="61BBF7C2" w14:textId="77777777" w:rsidR="005079DA" w:rsidRDefault="007C3EE9" w:rsidP="005079DA">
      <w:pPr>
        <w:spacing w:line="240" w:lineRule="auto"/>
        <w:ind w:left="3686"/>
        <w:jc w:val="center"/>
        <w:rPr>
          <w:rFonts w:ascii="StobiSerif Bold" w:hAnsi="StobiSerif Bold" w:cs="Times New Roman"/>
          <w:lang w:val="mk-MK"/>
        </w:rPr>
      </w:pPr>
      <w:r w:rsidRPr="007C3EE9">
        <w:rPr>
          <w:rFonts w:ascii="StobiSerif Bold" w:hAnsi="StobiSerif Bold" w:cs="Times New Roman"/>
          <w:lang w:val="mk-MK"/>
        </w:rPr>
        <w:t>Име, презиме и потпис на</w:t>
      </w:r>
      <w:r w:rsidRPr="007C3EE9">
        <w:rPr>
          <w:rFonts w:ascii="StobiSerif Bold" w:hAnsi="StobiSerif Bold" w:cs="Times New Roman"/>
          <w:lang w:val="en-GB"/>
        </w:rPr>
        <w:t xml:space="preserve"> </w:t>
      </w:r>
      <w:r w:rsidRPr="007C3EE9">
        <w:rPr>
          <w:rFonts w:ascii="StobiSerif Bold" w:hAnsi="StobiSerif Bold" w:cs="Times New Roman"/>
          <w:lang w:val="mk-MK"/>
        </w:rPr>
        <w:t>функционерот, односно одговорното лице во Контролорот</w:t>
      </w:r>
    </w:p>
    <w:p w14:paraId="6F3B4BF8" w14:textId="77777777" w:rsidR="005079DA" w:rsidRDefault="002215DB" w:rsidP="005079DA">
      <w:pPr>
        <w:spacing w:line="240" w:lineRule="auto"/>
        <w:ind w:left="3686"/>
        <w:jc w:val="center"/>
        <w:rPr>
          <w:rFonts w:ascii="StobiSerif Regular" w:hAnsi="StobiSerif Regular" w:cs="Times New Roman"/>
          <w:b/>
          <w:bCs/>
          <w:sz w:val="18"/>
          <w:szCs w:val="18"/>
          <w:lang w:val="mk-MK"/>
        </w:rPr>
      </w:pPr>
      <w:sdt>
        <w:sdtPr>
          <w:rPr>
            <w:rFonts w:ascii="StobiSerif Regular" w:hAnsi="StobiSerif Regular" w:cs="Times New Roman"/>
            <w:b/>
            <w:bCs/>
            <w:sz w:val="18"/>
            <w:szCs w:val="18"/>
            <w:lang w:val="mk-MK"/>
          </w:rPr>
          <w:id w:val="-1442918270"/>
          <w:placeholder>
            <w:docPart w:val="868BEB7F44DC42DE98EC3F93BD71201E"/>
          </w:placeholder>
          <w:showingPlcHdr/>
        </w:sdtPr>
        <w:sdtEndPr/>
        <w:sdtContent>
          <w:r w:rsidR="005079DA" w:rsidRPr="005079DA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името и презимето</w:t>
          </w:r>
          <w:r w:rsidR="005079DA" w:rsidRPr="005079DA">
            <w:rPr>
              <w:rStyle w:val="PlaceholderText"/>
              <w:rFonts w:ascii="StobiSerif Regular" w:hAnsi="StobiSerif Regular"/>
              <w:sz w:val="18"/>
              <w:szCs w:val="18"/>
            </w:rPr>
            <w:t>.</w:t>
          </w:r>
        </w:sdtContent>
      </w:sdt>
    </w:p>
    <w:p w14:paraId="7F5D9BA5" w14:textId="77777777" w:rsidR="005079DA" w:rsidRDefault="005079DA" w:rsidP="005079DA">
      <w:pPr>
        <w:spacing w:line="240" w:lineRule="auto"/>
        <w:ind w:left="3686"/>
        <w:jc w:val="center"/>
        <w:rPr>
          <w:rFonts w:ascii="StobiSerif Regular" w:hAnsi="StobiSerif Regular" w:cs="Times New Roman"/>
          <w:b/>
          <w:bCs/>
          <w:sz w:val="18"/>
          <w:szCs w:val="18"/>
          <w:lang w:val="mk-MK"/>
        </w:rPr>
      </w:pPr>
    </w:p>
    <w:p w14:paraId="660566B1" w14:textId="1683A24C" w:rsidR="00F42520" w:rsidRPr="007C3EE9" w:rsidRDefault="005079DA" w:rsidP="005079DA">
      <w:pPr>
        <w:spacing w:line="240" w:lineRule="auto"/>
        <w:ind w:left="3686"/>
        <w:jc w:val="center"/>
        <w:rPr>
          <w:rFonts w:ascii="StobiSerif Regular" w:hAnsi="StobiSerif Regular"/>
          <w:lang w:val="mk-MK"/>
        </w:rPr>
      </w:pPr>
      <w:r>
        <w:rPr>
          <w:rFonts w:ascii="StobiSerif Regular" w:hAnsi="StobiSerif Regular" w:cs="Times New Roman"/>
          <w:b/>
          <w:bCs/>
          <w:sz w:val="18"/>
          <w:szCs w:val="18"/>
          <w:lang w:val="mk-MK"/>
        </w:rPr>
        <w:t>----------------------------------------------</w:t>
      </w:r>
      <w:bookmarkEnd w:id="1"/>
    </w:p>
    <w:sectPr w:rsidR="00F42520" w:rsidRPr="007C3EE9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7DECD" w14:textId="77777777" w:rsidR="002215DB" w:rsidRDefault="002215DB" w:rsidP="007C3EE9">
      <w:pPr>
        <w:spacing w:line="240" w:lineRule="auto"/>
      </w:pPr>
      <w:r>
        <w:separator/>
      </w:r>
    </w:p>
  </w:endnote>
  <w:endnote w:type="continuationSeparator" w:id="0">
    <w:p w14:paraId="4D9A8616" w14:textId="77777777" w:rsidR="002215DB" w:rsidRDefault="002215DB" w:rsidP="007C3E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obiSerif Regular">
    <w:panose1 w:val="02000503060000020004"/>
    <w:charset w:val="00"/>
    <w:family w:val="modern"/>
    <w:notTrueType/>
    <w:pitch w:val="variable"/>
    <w:sig w:usb0="A00002AF" w:usb1="5000204B" w:usb2="00000000" w:usb3="00000000" w:csb0="0000009F" w:csb1="00000000"/>
  </w:font>
  <w:font w:name="StobiSerif Bold">
    <w:panose1 w:val="02000803060000020004"/>
    <w:charset w:val="00"/>
    <w:family w:val="modern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50A1C" w14:textId="77777777" w:rsidR="002215DB" w:rsidRDefault="002215DB" w:rsidP="007C3EE9">
      <w:pPr>
        <w:spacing w:line="240" w:lineRule="auto"/>
      </w:pPr>
      <w:r>
        <w:separator/>
      </w:r>
    </w:p>
  </w:footnote>
  <w:footnote w:type="continuationSeparator" w:id="0">
    <w:p w14:paraId="3BF29EEB" w14:textId="77777777" w:rsidR="002215DB" w:rsidRDefault="002215DB" w:rsidP="007C3E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ACC56" w14:textId="77777777" w:rsidR="007C3EE9" w:rsidRPr="007C3EE9" w:rsidRDefault="007C3EE9" w:rsidP="007C3EE9">
    <w:pPr>
      <w:spacing w:line="23" w:lineRule="atLeast"/>
      <w:jc w:val="right"/>
      <w:rPr>
        <w:rFonts w:ascii="StobiSerif Regular" w:hAnsi="StobiSerif Regular" w:cs="Times New Roman"/>
        <w:b/>
        <w:bCs/>
        <w:lang w:val="mk-MK"/>
      </w:rPr>
    </w:pPr>
    <w:r w:rsidRPr="007C3EE9">
      <w:rPr>
        <w:rFonts w:ascii="StobiSerif Regular" w:hAnsi="StobiSerif Regular" w:cs="Times New Roman"/>
        <w:bCs/>
        <w:sz w:val="18"/>
        <w:szCs w:val="18"/>
        <w:lang w:val="mk-MK"/>
      </w:rPr>
      <w:t>Образец бр. 2</w:t>
    </w:r>
  </w:p>
  <w:p w14:paraId="498345A9" w14:textId="77777777" w:rsidR="007C3EE9" w:rsidRDefault="007C3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D4A6F"/>
    <w:multiLevelType w:val="hybridMultilevel"/>
    <w:tmpl w:val="B482879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6zQwc3Ax+IazJ3o6txZSu3bikt/TIfKRTkcC2T/ZXtdMoSiDdhusYjJ90cOXm3lbG6bJUHoU/hqdzZ7o6DgKw==" w:salt="/Rk7kkYHHXNWb1X966f6u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Lc0sDS2MDUyMjVT0lEKTi0uzszPAykwqgUAy5RTQiwAAAA="/>
  </w:docVars>
  <w:rsids>
    <w:rsidRoot w:val="007C3EE9"/>
    <w:rsid w:val="002101C3"/>
    <w:rsid w:val="002215DB"/>
    <w:rsid w:val="002529FA"/>
    <w:rsid w:val="0032642F"/>
    <w:rsid w:val="003B77DC"/>
    <w:rsid w:val="00476047"/>
    <w:rsid w:val="005079DA"/>
    <w:rsid w:val="005C53DC"/>
    <w:rsid w:val="00655D31"/>
    <w:rsid w:val="007B747B"/>
    <w:rsid w:val="007C3EE9"/>
    <w:rsid w:val="0081472D"/>
    <w:rsid w:val="00826136"/>
    <w:rsid w:val="00864293"/>
    <w:rsid w:val="008A616A"/>
    <w:rsid w:val="008C28CA"/>
    <w:rsid w:val="009D36FA"/>
    <w:rsid w:val="00AE7D12"/>
    <w:rsid w:val="00B17821"/>
    <w:rsid w:val="00B4387C"/>
    <w:rsid w:val="00B772F3"/>
    <w:rsid w:val="00C00531"/>
    <w:rsid w:val="00C15ADC"/>
    <w:rsid w:val="00C56A91"/>
    <w:rsid w:val="00CF605F"/>
    <w:rsid w:val="00E12F86"/>
    <w:rsid w:val="00F4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A2371"/>
  <w15:chartTrackingRefBased/>
  <w15:docId w15:val="{0E0F5F53-EAB8-4107-8762-85137F23E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EE9"/>
    <w:pPr>
      <w:spacing w:after="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3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3EE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EE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C3EE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EE9"/>
    <w:rPr>
      <w:lang w:val="en-US"/>
    </w:rPr>
  </w:style>
  <w:style w:type="paragraph" w:styleId="ListParagraph">
    <w:name w:val="List Paragraph"/>
    <w:basedOn w:val="Normal"/>
    <w:uiPriority w:val="34"/>
    <w:qFormat/>
    <w:rsid w:val="007C3E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B74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C237E5EFE2439E9719A75A77A26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79E42-2994-46C7-BC90-46A73E497AED}"/>
      </w:docPartPr>
      <w:docPartBody>
        <w:p w:rsidR="00E566B5" w:rsidRDefault="00E566B5" w:rsidP="00E566B5">
          <w:pPr>
            <w:pStyle w:val="1CC237E5EFE2439E9719A75A77A26C992"/>
          </w:pPr>
          <w:r w:rsidRPr="00753742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Место.</w:t>
          </w:r>
        </w:p>
      </w:docPartBody>
    </w:docPart>
    <w:docPart>
      <w:docPartPr>
        <w:name w:val="C41322A617704C4EB3095587C0824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644A1-7254-4136-847A-C5A3AED69A32}"/>
      </w:docPartPr>
      <w:docPartBody>
        <w:p w:rsidR="00E566B5" w:rsidRDefault="00E566B5" w:rsidP="00E566B5">
          <w:pPr>
            <w:pStyle w:val="C41322A617704C4EB3095587C0824F6A2"/>
          </w:pPr>
          <w:r w:rsidRPr="00753742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на стрелката за да го внесете датумот</w:t>
          </w:r>
          <w:r w:rsidRPr="00753742">
            <w:rPr>
              <w:rStyle w:val="PlaceholderText"/>
              <w:rFonts w:ascii="StobiSerif Regular" w:hAnsi="StobiSerif Regular"/>
              <w:sz w:val="18"/>
              <w:szCs w:val="18"/>
            </w:rPr>
            <w:t>.</w:t>
          </w:r>
        </w:p>
      </w:docPartBody>
    </w:docPart>
    <w:docPart>
      <w:docPartPr>
        <w:name w:val="CD7251F1B3394232BBC85D5F667C8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4C4D3-B59C-40C3-8D85-D40F6CBBF16B}"/>
      </w:docPartPr>
      <w:docPartBody>
        <w:p w:rsidR="00E566B5" w:rsidRDefault="00E566B5" w:rsidP="00E566B5">
          <w:pPr>
            <w:pStyle w:val="CD7251F1B3394232BBC85D5F667C8DDE2"/>
          </w:pPr>
          <w:r w:rsidRPr="003E5E0B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C815054724C248EDBF9F52ACBF032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85DBD-C341-466E-9C6C-F9B06FBEA0A9}"/>
      </w:docPartPr>
      <w:docPartBody>
        <w:p w:rsidR="00E566B5" w:rsidRDefault="00E566B5" w:rsidP="00E566B5">
          <w:pPr>
            <w:pStyle w:val="C815054724C248EDBF9F52ACBF032EF12"/>
          </w:pPr>
          <w:r w:rsidRPr="003E5E0B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C56B3B7C65934E6AAA5AC33C09B3D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72F0F-7B38-4418-8BF8-AE6CA39976E2}"/>
      </w:docPartPr>
      <w:docPartBody>
        <w:p w:rsidR="00E566B5" w:rsidRDefault="00E566B5" w:rsidP="00E566B5">
          <w:pPr>
            <w:pStyle w:val="C56B3B7C65934E6AAA5AC33C09B3D5F92"/>
          </w:pPr>
          <w:r w:rsidRPr="003E5E0B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0A7C87C6A1EC4A86A1B1BCEAE71F4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B970D-D30F-4B3D-99EB-C2A832F61711}"/>
      </w:docPartPr>
      <w:docPartBody>
        <w:p w:rsidR="00E566B5" w:rsidRDefault="00E566B5" w:rsidP="00E566B5">
          <w:pPr>
            <w:pStyle w:val="0A7C87C6A1EC4A86A1B1BCEAE71F4F6C2"/>
          </w:pPr>
          <w:r w:rsidRPr="003E5E0B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D35ED9722E09464CA7EA2C58BFB7C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80B3F-3D16-4612-BA65-47A1C6151C79}"/>
      </w:docPartPr>
      <w:docPartBody>
        <w:p w:rsidR="00E566B5" w:rsidRDefault="00E566B5" w:rsidP="00E566B5">
          <w:pPr>
            <w:pStyle w:val="D35ED9722E09464CA7EA2C58BFB7C5082"/>
          </w:pPr>
          <w:r w:rsidRPr="003E5E0B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текстот.</w:t>
          </w:r>
        </w:p>
      </w:docPartBody>
    </w:docPart>
    <w:docPart>
      <w:docPartPr>
        <w:name w:val="2B0D458D905B48A7AAAECAC56B6A9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B5047-CAE3-47A5-8B69-8246C590F583}"/>
      </w:docPartPr>
      <w:docPartBody>
        <w:p w:rsidR="00E566B5" w:rsidRDefault="00E566B5" w:rsidP="00E566B5">
          <w:pPr>
            <w:pStyle w:val="2B0D458D905B48A7AAAECAC56B6A93DC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внесете име и презиме.</w:t>
          </w:r>
        </w:p>
      </w:docPartBody>
    </w:docPart>
    <w:docPart>
      <w:docPartPr>
        <w:name w:val="8FDBE98ACC234417A528E38C16D0C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A2CFE-C578-4B71-B5AF-BAD4E2A94A86}"/>
      </w:docPartPr>
      <w:docPartBody>
        <w:p w:rsidR="00E566B5" w:rsidRDefault="00E566B5" w:rsidP="00E566B5">
          <w:pPr>
            <w:pStyle w:val="8FDBE98ACC234417A528E38C16D0C9602"/>
          </w:pP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 xml:space="preserve">Кликнете тука за да внесете </w:t>
          </w:r>
          <w:r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онтакт податоци</w:t>
          </w:r>
          <w:r w:rsidRPr="001B7DFC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.</w:t>
          </w:r>
        </w:p>
      </w:docPartBody>
    </w:docPart>
    <w:docPart>
      <w:docPartPr>
        <w:name w:val="9F2C10D684DA4D17938BD5BDAFFCA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2470D-7F96-4741-A255-DD7F0DA32E11}"/>
      </w:docPartPr>
      <w:docPartBody>
        <w:p w:rsidR="00E566B5" w:rsidRDefault="00E566B5" w:rsidP="00E566B5">
          <w:pPr>
            <w:pStyle w:val="9F2C10D684DA4D17938BD5BDAFFCA8752"/>
          </w:pPr>
          <w:r w:rsidRPr="007B747B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на стрелката за да го внесете датумот</w:t>
          </w:r>
          <w:r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 xml:space="preserve"> и в</w:t>
          </w:r>
          <w:r>
            <w:rPr>
              <w:rStyle w:val="PlaceholderText"/>
              <w:sz w:val="18"/>
              <w:szCs w:val="18"/>
              <w:lang w:val="mk-MK"/>
            </w:rPr>
            <w:t>ремето</w:t>
          </w:r>
          <w:r w:rsidRPr="007B747B">
            <w:rPr>
              <w:rStyle w:val="PlaceholderText"/>
              <w:rFonts w:ascii="StobiSerif Regular" w:hAnsi="StobiSerif Regular"/>
              <w:lang w:val="mk-MK"/>
            </w:rPr>
            <w:t>.</w:t>
          </w:r>
        </w:p>
      </w:docPartBody>
    </w:docPart>
    <w:docPart>
      <w:docPartPr>
        <w:name w:val="868BEB7F44DC42DE98EC3F93BD712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02507-AFCE-41A9-8668-862DC78166A2}"/>
      </w:docPartPr>
      <w:docPartBody>
        <w:p w:rsidR="00B17E44" w:rsidRDefault="00E566B5" w:rsidP="00E566B5">
          <w:pPr>
            <w:pStyle w:val="868BEB7F44DC42DE98EC3F93BD71201E"/>
          </w:pPr>
          <w:r w:rsidRPr="005079DA">
            <w:rPr>
              <w:rStyle w:val="PlaceholderText"/>
              <w:rFonts w:ascii="StobiSerif Regular" w:hAnsi="StobiSerif Regular"/>
              <w:sz w:val="18"/>
              <w:szCs w:val="18"/>
              <w:lang w:val="mk-MK"/>
            </w:rPr>
            <w:t>Кликнете тука за да го внесете името и презимето</w:t>
          </w:r>
          <w:r w:rsidRPr="005079DA">
            <w:rPr>
              <w:rStyle w:val="PlaceholderText"/>
              <w:rFonts w:ascii="StobiSerif Regular" w:hAnsi="StobiSerif Regular"/>
              <w:sz w:val="18"/>
              <w:szCs w:val="1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obiSerif Regular">
    <w:panose1 w:val="02000503060000020004"/>
    <w:charset w:val="00"/>
    <w:family w:val="modern"/>
    <w:notTrueType/>
    <w:pitch w:val="variable"/>
    <w:sig w:usb0="A00002AF" w:usb1="5000204B" w:usb2="00000000" w:usb3="00000000" w:csb0="0000009F" w:csb1="00000000"/>
  </w:font>
  <w:font w:name="StobiSerif Bold">
    <w:panose1 w:val="02000803060000020004"/>
    <w:charset w:val="00"/>
    <w:family w:val="modern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02CC"/>
    <w:rsid w:val="0004592D"/>
    <w:rsid w:val="00165560"/>
    <w:rsid w:val="001D02CC"/>
    <w:rsid w:val="004D6298"/>
    <w:rsid w:val="00AC60B2"/>
    <w:rsid w:val="00B17E44"/>
    <w:rsid w:val="00E14093"/>
    <w:rsid w:val="00E56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66B5"/>
    <w:rPr>
      <w:color w:val="808080"/>
    </w:rPr>
  </w:style>
  <w:style w:type="paragraph" w:customStyle="1" w:styleId="CD7251F1B3394232BBC85D5F667C8DDE2">
    <w:name w:val="CD7251F1B3394232BBC85D5F667C8DDE2"/>
    <w:rsid w:val="00E566B5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2B0D458D905B48A7AAAECAC56B6A93DC2">
    <w:name w:val="2B0D458D905B48A7AAAECAC56B6A93DC2"/>
    <w:rsid w:val="00E566B5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8FDBE98ACC234417A528E38C16D0C9602">
    <w:name w:val="8FDBE98ACC234417A528E38C16D0C9602"/>
    <w:rsid w:val="00E566B5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C815054724C248EDBF9F52ACBF032EF12">
    <w:name w:val="C815054724C248EDBF9F52ACBF032EF12"/>
    <w:rsid w:val="00E566B5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C56B3B7C65934E6AAA5AC33C09B3D5F92">
    <w:name w:val="C56B3B7C65934E6AAA5AC33C09B3D5F92"/>
    <w:rsid w:val="00E566B5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9F2C10D684DA4D17938BD5BDAFFCA8752">
    <w:name w:val="9F2C10D684DA4D17938BD5BDAFFCA8752"/>
    <w:rsid w:val="00E566B5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0A7C87C6A1EC4A86A1B1BCEAE71F4F6C2">
    <w:name w:val="0A7C87C6A1EC4A86A1B1BCEAE71F4F6C2"/>
    <w:rsid w:val="00E566B5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D35ED9722E09464CA7EA2C58BFB7C5082">
    <w:name w:val="D35ED9722E09464CA7EA2C58BFB7C5082"/>
    <w:rsid w:val="00E566B5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1CC237E5EFE2439E9719A75A77A26C992">
    <w:name w:val="1CC237E5EFE2439E9719A75A77A26C992"/>
    <w:rsid w:val="00E566B5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C41322A617704C4EB3095587C0824F6A2">
    <w:name w:val="C41322A617704C4EB3095587C0824F6A2"/>
    <w:rsid w:val="00E566B5"/>
    <w:pPr>
      <w:spacing w:after="0" w:line="276" w:lineRule="auto"/>
    </w:pPr>
    <w:rPr>
      <w:rFonts w:eastAsiaTheme="minorHAnsi"/>
      <w:lang w:val="en-US" w:eastAsia="en-US"/>
    </w:rPr>
  </w:style>
  <w:style w:type="paragraph" w:customStyle="1" w:styleId="868BEB7F44DC42DE98EC3F93BD71201E">
    <w:name w:val="868BEB7F44DC42DE98EC3F93BD71201E"/>
    <w:rsid w:val="00E566B5"/>
    <w:pPr>
      <w:spacing w:after="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3793-011D-4F6B-99FA-54F14403C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obodanka</dc:creator>
  <cp:keywords/>
  <dc:description/>
  <cp:lastModifiedBy>Administrator NA</cp:lastModifiedBy>
  <cp:revision>2</cp:revision>
  <dcterms:created xsi:type="dcterms:W3CDTF">2021-11-22T10:54:00Z</dcterms:created>
  <dcterms:modified xsi:type="dcterms:W3CDTF">2021-11-22T10:54:00Z</dcterms:modified>
</cp:coreProperties>
</file>